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C25AA" w:rsidRPr="00B67E8E" w:rsidRDefault="00B67E8E" w:rsidP="004E6D86">
      <w:pPr>
        <w:jc w:val="center"/>
        <w:rPr>
          <w:b/>
          <w:bCs/>
          <w:sz w:val="32"/>
          <w:szCs w:val="32"/>
        </w:rPr>
      </w:pPr>
      <w:r w:rsidRPr="00B67E8E">
        <w:rPr>
          <w:b/>
          <w:bCs/>
          <w:sz w:val="32"/>
          <w:szCs w:val="32"/>
        </w:rPr>
        <w:t>Class diagram description</w:t>
      </w:r>
    </w:p>
    <w:p w:rsidR="00B67E8E" w:rsidRDefault="00B67E8E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B67E8E" w:rsidTr="00A2215A">
        <w:trPr>
          <w:jc w:val="center"/>
        </w:trPr>
        <w:tc>
          <w:tcPr>
            <w:tcW w:w="3681" w:type="dxa"/>
          </w:tcPr>
          <w:p w:rsidR="00B67E8E" w:rsidRPr="00B67E8E" w:rsidRDefault="004E6D86" w:rsidP="00B67E8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DAOImpl</w:t>
            </w:r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B67E8E" w:rsidRDefault="00A2215A" w:rsidP="00A2215A">
            <w:pPr>
              <w:tabs>
                <w:tab w:val="left" w:pos="270"/>
                <w:tab w:val="left" w:pos="915"/>
              </w:tabs>
            </w:pPr>
            <w:r>
              <w:t>-userRepository :</w:t>
            </w:r>
            <w:r w:rsidRPr="00A2215A">
              <w:t xml:space="preserve"> UserRepository</w:t>
            </w:r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B67E8E" w:rsidRDefault="006E2211" w:rsidP="00B67E8E">
            <w:pPr>
              <w:tabs>
                <w:tab w:val="left" w:pos="270"/>
                <w:tab w:val="left" w:pos="915"/>
              </w:tabs>
            </w:pPr>
            <w:r w:rsidRPr="006E2211">
              <w:t>+addUser(User user) : void</w:t>
            </w:r>
          </w:p>
          <w:p w:rsidR="006E2211" w:rsidRDefault="006E2211" w:rsidP="00B67E8E">
            <w:pPr>
              <w:tabs>
                <w:tab w:val="left" w:pos="270"/>
                <w:tab w:val="left" w:pos="915"/>
              </w:tabs>
            </w:pPr>
            <w:r w:rsidRPr="006E2211">
              <w:t>+editUser(long userid) : void</w:t>
            </w:r>
          </w:p>
        </w:tc>
      </w:tr>
    </w:tbl>
    <w:p w:rsidR="00B67E8E" w:rsidRDefault="00B67E8E"/>
    <w:p w:rsidR="00B67E8E" w:rsidRDefault="00B67E8E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E2211" w:rsidP="00B67E8E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A2215A" w:rsidP="00B67E8E">
            <w:pPr>
              <w:jc w:val="center"/>
            </w:pPr>
            <w:r>
              <w:t>userRepository</w:t>
            </w:r>
          </w:p>
        </w:tc>
        <w:tc>
          <w:tcPr>
            <w:tcW w:w="2410" w:type="dxa"/>
          </w:tcPr>
          <w:p w:rsidR="00B67E8E" w:rsidRDefault="00A2215A">
            <w:r>
              <w:t>Used for controller to database.</w:t>
            </w:r>
          </w:p>
        </w:tc>
        <w:tc>
          <w:tcPr>
            <w:tcW w:w="2358" w:type="dxa"/>
          </w:tcPr>
          <w:p w:rsidR="00B67E8E" w:rsidRDefault="00A2215A" w:rsidP="00B67E8E">
            <w:pPr>
              <w:jc w:val="center"/>
            </w:pPr>
            <w:r w:rsidRPr="00A2215A">
              <w:t>UserRepository</w:t>
            </w:r>
          </w:p>
        </w:tc>
      </w:tr>
    </w:tbl>
    <w:p w:rsidR="00B67E8E" w:rsidRDefault="00B67E8E"/>
    <w:p w:rsidR="00B67E8E" w:rsidRPr="00B67E8E" w:rsidRDefault="00B67E8E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51DA1" w:rsidP="004D7E6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651DA1" w:rsidP="004D7E67">
            <w:pPr>
              <w:jc w:val="center"/>
            </w:pPr>
            <w:r>
              <w:t>addUser</w:t>
            </w:r>
          </w:p>
        </w:tc>
        <w:tc>
          <w:tcPr>
            <w:tcW w:w="2410" w:type="dxa"/>
          </w:tcPr>
          <w:p w:rsidR="00B67E8E" w:rsidRDefault="00651DA1" w:rsidP="004D7E67">
            <w:r>
              <w:t>Used for registeration</w:t>
            </w:r>
          </w:p>
        </w:tc>
        <w:tc>
          <w:tcPr>
            <w:tcW w:w="2358" w:type="dxa"/>
          </w:tcPr>
          <w:p w:rsidR="00651DA1" w:rsidRDefault="00651DA1" w:rsidP="00651DA1">
            <w:pPr>
              <w:jc w:val="center"/>
            </w:pPr>
            <w:r>
              <w:t>void</w:t>
            </w:r>
          </w:p>
        </w:tc>
      </w:tr>
      <w:tr w:rsidR="00651DA1" w:rsidTr="00B67E8E">
        <w:tc>
          <w:tcPr>
            <w:tcW w:w="1129" w:type="dxa"/>
          </w:tcPr>
          <w:p w:rsidR="00651DA1" w:rsidRDefault="00A2215A" w:rsidP="004D7E67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651DA1" w:rsidRDefault="00A2215A" w:rsidP="004D7E67">
            <w:pPr>
              <w:jc w:val="center"/>
            </w:pPr>
            <w:r>
              <w:t>editUser</w:t>
            </w:r>
          </w:p>
        </w:tc>
        <w:tc>
          <w:tcPr>
            <w:tcW w:w="2410" w:type="dxa"/>
          </w:tcPr>
          <w:p w:rsidR="00651DA1" w:rsidRDefault="00A2215A" w:rsidP="004D7E67">
            <w:r>
              <w:t>Used for change information about User</w:t>
            </w:r>
          </w:p>
        </w:tc>
        <w:tc>
          <w:tcPr>
            <w:tcW w:w="2358" w:type="dxa"/>
          </w:tcPr>
          <w:p w:rsidR="00651DA1" w:rsidRDefault="00A2215A" w:rsidP="00A2215A">
            <w:pPr>
              <w:jc w:val="center"/>
            </w:pPr>
            <w:r>
              <w:t>void</w:t>
            </w:r>
          </w:p>
        </w:tc>
      </w:tr>
    </w:tbl>
    <w:p w:rsidR="00B67E8E" w:rsidRDefault="00B67E8E"/>
    <w:p w:rsidR="00B67E8E" w:rsidRDefault="00B67E8E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Pr="00B67E8E" w:rsidRDefault="00A2215A"/>
    <w:p w:rsidR="00B67E8E" w:rsidRDefault="00B67E8E"/>
    <w:p w:rsidR="00A2215A" w:rsidRDefault="00A2215A" w:rsidP="00A2215A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A2215A" w:rsidTr="00304ABA">
        <w:trPr>
          <w:jc w:val="center"/>
        </w:trPr>
        <w:tc>
          <w:tcPr>
            <w:tcW w:w="3681" w:type="dxa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Activity</w:t>
            </w:r>
            <w:r>
              <w:rPr>
                <w:b/>
                <w:bCs/>
              </w:rPr>
              <w:t>DAOImpl</w:t>
            </w:r>
          </w:p>
        </w:tc>
      </w:tr>
      <w:tr w:rsidR="00A2215A" w:rsidTr="00304ABA">
        <w:trPr>
          <w:jc w:val="center"/>
        </w:trPr>
        <w:tc>
          <w:tcPr>
            <w:tcW w:w="3681" w:type="dxa"/>
          </w:tcPr>
          <w:p w:rsidR="00A2215A" w:rsidRDefault="00A2215A" w:rsidP="00A2215A">
            <w:pPr>
              <w:tabs>
                <w:tab w:val="left" w:pos="270"/>
                <w:tab w:val="left" w:pos="915"/>
              </w:tabs>
            </w:pPr>
            <w:r>
              <w:t>-</w:t>
            </w:r>
            <w:r>
              <w:t>activity</w:t>
            </w:r>
            <w:r>
              <w:t>Repository :</w:t>
            </w:r>
            <w:r w:rsidRPr="00A2215A">
              <w:t xml:space="preserve"> </w:t>
            </w:r>
            <w:r>
              <w:t>Activity</w:t>
            </w:r>
            <w:r w:rsidRPr="00A2215A">
              <w:t>Repository</w:t>
            </w:r>
          </w:p>
        </w:tc>
      </w:tr>
      <w:tr w:rsidR="00A2215A" w:rsidTr="00304ABA">
        <w:trPr>
          <w:jc w:val="center"/>
        </w:trPr>
        <w:tc>
          <w:tcPr>
            <w:tcW w:w="3681" w:type="dxa"/>
          </w:tcPr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getactivity() : List&lt;Entity.Activity&gt; +editActivity(Activity activity) : void</w:t>
            </w:r>
          </w:p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postActivity(Activity activity) : void</w:t>
            </w:r>
          </w:p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deleteActivity(Activity activity) : void</w:t>
            </w:r>
          </w:p>
        </w:tc>
      </w:tr>
    </w:tbl>
    <w:p w:rsidR="00A2215A" w:rsidRDefault="00A2215A" w:rsidP="00A2215A"/>
    <w:p w:rsidR="00A2215A" w:rsidRDefault="00A2215A" w:rsidP="00A2215A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304ABA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A2215A" w:rsidP="00304ABA">
            <w:pPr>
              <w:jc w:val="center"/>
            </w:pPr>
            <w:r>
              <w:t>activity</w:t>
            </w:r>
            <w:r>
              <w:t>Repository</w:t>
            </w:r>
          </w:p>
        </w:tc>
        <w:tc>
          <w:tcPr>
            <w:tcW w:w="2410" w:type="dxa"/>
          </w:tcPr>
          <w:p w:rsidR="00A2215A" w:rsidRDefault="00A2215A" w:rsidP="00304ABA">
            <w:r>
              <w:t>Used for controller to database.</w:t>
            </w:r>
          </w:p>
        </w:tc>
        <w:tc>
          <w:tcPr>
            <w:tcW w:w="2358" w:type="dxa"/>
          </w:tcPr>
          <w:p w:rsidR="00A2215A" w:rsidRDefault="00A2215A" w:rsidP="00304ABA">
            <w:pPr>
              <w:jc w:val="center"/>
            </w:pPr>
            <w:r>
              <w:t>Activity</w:t>
            </w:r>
            <w:r w:rsidRPr="00A2215A">
              <w:t>Repository</w:t>
            </w:r>
          </w:p>
        </w:tc>
      </w:tr>
    </w:tbl>
    <w:p w:rsidR="00A2215A" w:rsidRDefault="00A2215A" w:rsidP="00A2215A"/>
    <w:p w:rsidR="00A2215A" w:rsidRPr="00B67E8E" w:rsidRDefault="00A2215A" w:rsidP="00A2215A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304ABA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A2215A" w:rsidP="00304ABA">
            <w:pPr>
              <w:jc w:val="center"/>
            </w:pPr>
            <w:r w:rsidRPr="00A2215A">
              <w:t>getactivity()</w:t>
            </w:r>
          </w:p>
        </w:tc>
        <w:tc>
          <w:tcPr>
            <w:tcW w:w="2410" w:type="dxa"/>
          </w:tcPr>
          <w:p w:rsidR="00A2215A" w:rsidRDefault="00A2215A" w:rsidP="00A2215A">
            <w:r>
              <w:t xml:space="preserve">Used for </w:t>
            </w:r>
            <w:r>
              <w:t>retrieve list of activity in the database</w:t>
            </w:r>
          </w:p>
        </w:tc>
        <w:tc>
          <w:tcPr>
            <w:tcW w:w="2358" w:type="dxa"/>
          </w:tcPr>
          <w:p w:rsidR="00A2215A" w:rsidRDefault="00381122" w:rsidP="00304ABA">
            <w:pPr>
              <w:jc w:val="center"/>
            </w:pPr>
            <w:r w:rsidRPr="00A2215A">
              <w:t>List&lt;Entity.Activity&gt;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A2215A" w:rsidRDefault="00A2215A" w:rsidP="00304ABA">
            <w:pPr>
              <w:jc w:val="center"/>
            </w:pPr>
            <w:r w:rsidRPr="00A2215A">
              <w:t>editActivity(Activity activity)</w:t>
            </w:r>
          </w:p>
        </w:tc>
        <w:tc>
          <w:tcPr>
            <w:tcW w:w="2410" w:type="dxa"/>
          </w:tcPr>
          <w:p w:rsidR="00A2215A" w:rsidRDefault="00A2215A" w:rsidP="00A2215A">
            <w:r>
              <w:t xml:space="preserve">Used for change information about </w:t>
            </w:r>
            <w:r>
              <w:t>Activity</w:t>
            </w:r>
          </w:p>
        </w:tc>
        <w:tc>
          <w:tcPr>
            <w:tcW w:w="2358" w:type="dxa"/>
          </w:tcPr>
          <w:p w:rsidR="00A2215A" w:rsidRDefault="00A2215A" w:rsidP="00304ABA">
            <w:pPr>
              <w:jc w:val="center"/>
            </w:pPr>
            <w:r>
              <w:t>void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A2215A" w:rsidRPr="00A2215A" w:rsidRDefault="00381122" w:rsidP="00304ABA">
            <w:pPr>
              <w:jc w:val="center"/>
            </w:pPr>
            <w:r w:rsidRPr="00A2215A">
              <w:t>postActivity(Activity activity)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adding new Activity to the database.</w:t>
            </w:r>
          </w:p>
        </w:tc>
        <w:tc>
          <w:tcPr>
            <w:tcW w:w="2358" w:type="dxa"/>
          </w:tcPr>
          <w:p w:rsidR="00A2215A" w:rsidRDefault="00381122" w:rsidP="00304ABA">
            <w:pPr>
              <w:jc w:val="center"/>
            </w:pPr>
            <w:r>
              <w:t>void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A2215A" w:rsidRPr="00A2215A" w:rsidRDefault="00381122" w:rsidP="00304ABA">
            <w:pPr>
              <w:jc w:val="center"/>
            </w:pPr>
            <w:r w:rsidRPr="00A2215A">
              <w:t>deleteActivity(Activity activity)</w:t>
            </w:r>
          </w:p>
        </w:tc>
        <w:tc>
          <w:tcPr>
            <w:tcW w:w="2410" w:type="dxa"/>
          </w:tcPr>
          <w:p w:rsidR="00A2215A" w:rsidRDefault="00381122" w:rsidP="00A2215A">
            <w:r>
              <w:t>Used for delete activity</w:t>
            </w:r>
          </w:p>
        </w:tc>
        <w:tc>
          <w:tcPr>
            <w:tcW w:w="2358" w:type="dxa"/>
          </w:tcPr>
          <w:p w:rsidR="00A2215A" w:rsidRDefault="00381122" w:rsidP="00304ABA">
            <w:pPr>
              <w:jc w:val="center"/>
            </w:pPr>
            <w:r>
              <w:t>void</w:t>
            </w:r>
          </w:p>
        </w:tc>
      </w:tr>
    </w:tbl>
    <w:p w:rsidR="00A2215A" w:rsidRDefault="00A2215A" w:rsidP="00A2215A"/>
    <w:p w:rsidR="00A2215A" w:rsidRPr="00B67E8E" w:rsidRDefault="00A2215A" w:rsidP="00A2215A"/>
    <w:p w:rsidR="00A2215A" w:rsidRDefault="00A2215A" w:rsidP="00A2215A"/>
    <w:p w:rsidR="00A2215A" w:rsidRDefault="00A2215A" w:rsidP="00A2215A"/>
    <w:p w:rsidR="00B67E8E" w:rsidRDefault="00B67E8E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p w:rsidR="00381122" w:rsidRDefault="00381122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381122" w:rsidTr="00381122">
        <w:trPr>
          <w:trHeight w:val="263"/>
          <w:jc w:val="center"/>
        </w:trPr>
        <w:tc>
          <w:tcPr>
            <w:tcW w:w="5756" w:type="dxa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381122">
              <w:rPr>
                <w:b/>
                <w:bCs/>
              </w:rPr>
              <w:lastRenderedPageBreak/>
              <w:t>QuestionAnswerDAO</w:t>
            </w:r>
          </w:p>
        </w:tc>
      </w:tr>
      <w:tr w:rsidR="00381122" w:rsidTr="00381122">
        <w:trPr>
          <w:trHeight w:val="534"/>
          <w:jc w:val="center"/>
        </w:trPr>
        <w:tc>
          <w:tcPr>
            <w:tcW w:w="5756" w:type="dxa"/>
          </w:tcPr>
          <w:p w:rsidR="00381122" w:rsidRDefault="00381122" w:rsidP="00381122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questionAnswerRepository : QuestionRepository</w:t>
            </w:r>
          </w:p>
        </w:tc>
      </w:tr>
      <w:tr w:rsidR="00381122" w:rsidTr="00381122">
        <w:trPr>
          <w:trHeight w:val="805"/>
          <w:jc w:val="center"/>
        </w:trPr>
        <w:tc>
          <w:tcPr>
            <w:tcW w:w="5756" w:type="dxa"/>
          </w:tcPr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DeleteQA(QuestionAnswer questionAnswer) : void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answer(String answer) : void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getQuestion() : List&lt;Entity.QuestionAnswer&gt;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askQuestion(QuestionAnswer question) : void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</w:p>
        </w:tc>
      </w:tr>
    </w:tbl>
    <w:p w:rsidR="00381122" w:rsidRDefault="00381122" w:rsidP="00381122"/>
    <w:p w:rsidR="00381122" w:rsidRDefault="00381122" w:rsidP="00381122">
      <w:r w:rsidRPr="00B67E8E">
        <w:rPr>
          <w:b/>
          <w:bCs/>
        </w:rPr>
        <w:t>Property</w:t>
      </w:r>
      <w:r>
        <w:rPr>
          <w:b/>
          <w:bCs/>
        </w:rPr>
        <w:t>: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304ABA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304ABA">
            <w:pPr>
              <w:jc w:val="center"/>
            </w:pPr>
            <w:r w:rsidRPr="00381122">
              <w:t>questionAnswerRepository</w:t>
            </w:r>
          </w:p>
        </w:tc>
        <w:tc>
          <w:tcPr>
            <w:tcW w:w="2410" w:type="dxa"/>
          </w:tcPr>
          <w:p w:rsidR="00381122" w:rsidRDefault="00381122" w:rsidP="00304ABA">
            <w:r>
              <w:t>Used for controller to database.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r w:rsidRPr="00381122">
              <w:t>QuestionRepository</w:t>
            </w:r>
          </w:p>
        </w:tc>
      </w:tr>
    </w:tbl>
    <w:p w:rsidR="00381122" w:rsidRDefault="00381122" w:rsidP="00381122"/>
    <w:p w:rsidR="00381122" w:rsidRPr="00B67E8E" w:rsidRDefault="00381122" w:rsidP="00381122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304ABA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304ABA">
            <w:pPr>
              <w:jc w:val="center"/>
            </w:pPr>
            <w:r w:rsidRPr="00381122">
              <w:t>getQuestion()</w:t>
            </w:r>
          </w:p>
        </w:tc>
        <w:tc>
          <w:tcPr>
            <w:tcW w:w="2410" w:type="dxa"/>
          </w:tcPr>
          <w:p w:rsidR="00381122" w:rsidRDefault="00381122" w:rsidP="00381122">
            <w:r>
              <w:t xml:space="preserve">Used for retrieve list of </w:t>
            </w:r>
            <w:r>
              <w:t>question</w:t>
            </w:r>
            <w:r>
              <w:t xml:space="preserve"> in the database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r w:rsidRPr="00A2215A">
              <w:t>List&lt;Entity.Activity&gt;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381122" w:rsidRDefault="00381122" w:rsidP="00304ABA">
            <w:pPr>
              <w:jc w:val="center"/>
            </w:pPr>
            <w:r w:rsidRPr="00381122">
              <w:t>DeleteQA(QuestionAnswer questionAnswer)</w:t>
            </w:r>
          </w:p>
        </w:tc>
        <w:tc>
          <w:tcPr>
            <w:tcW w:w="2410" w:type="dxa"/>
          </w:tcPr>
          <w:p w:rsidR="00381122" w:rsidRDefault="00381122" w:rsidP="00381122">
            <w:r>
              <w:t xml:space="preserve">Used for delete </w:t>
            </w:r>
            <w:r>
              <w:t>Question.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r>
              <w:t>void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381122" w:rsidRPr="00A2215A" w:rsidRDefault="00381122" w:rsidP="00304ABA">
            <w:pPr>
              <w:jc w:val="center"/>
            </w:pPr>
            <w:r w:rsidRPr="00381122">
              <w:t>answer(String answer)</w:t>
            </w:r>
          </w:p>
        </w:tc>
        <w:tc>
          <w:tcPr>
            <w:tcW w:w="2410" w:type="dxa"/>
          </w:tcPr>
          <w:p w:rsidR="00381122" w:rsidRDefault="00381122" w:rsidP="00381122">
            <w:r>
              <w:t xml:space="preserve">Used for adding </w:t>
            </w:r>
            <w:r>
              <w:t>answer on selected question.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r>
              <w:t>void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381122" w:rsidRPr="00A2215A" w:rsidRDefault="00381122" w:rsidP="00304ABA">
            <w:pPr>
              <w:jc w:val="center"/>
            </w:pPr>
            <w:r w:rsidRPr="00381122">
              <w:t>askQuestion(QuestionAnswer question)</w:t>
            </w:r>
          </w:p>
        </w:tc>
        <w:tc>
          <w:tcPr>
            <w:tcW w:w="2410" w:type="dxa"/>
          </w:tcPr>
          <w:p w:rsidR="00381122" w:rsidRDefault="00381122" w:rsidP="00381122">
            <w:r>
              <w:t xml:space="preserve">Used for </w:t>
            </w:r>
            <w:r>
              <w:t>adding new question into database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r>
              <w:t>void</w:t>
            </w:r>
          </w:p>
        </w:tc>
      </w:tr>
    </w:tbl>
    <w:p w:rsidR="00381122" w:rsidRDefault="00381122" w:rsidP="00381122"/>
    <w:p w:rsidR="00381122" w:rsidRDefault="00381122"/>
    <w:sectPr w:rsidR="003811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5803" w:rsidRDefault="00F55803" w:rsidP="006E2211">
      <w:pPr>
        <w:spacing w:after="0" w:line="240" w:lineRule="auto"/>
      </w:pPr>
      <w:r>
        <w:separator/>
      </w:r>
    </w:p>
  </w:endnote>
  <w:endnote w:type="continuationSeparator" w:id="0">
    <w:p w:rsidR="00F55803" w:rsidRDefault="00F55803" w:rsidP="006E2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5803" w:rsidRDefault="00F55803" w:rsidP="006E2211">
      <w:pPr>
        <w:spacing w:after="0" w:line="240" w:lineRule="auto"/>
      </w:pPr>
      <w:r>
        <w:separator/>
      </w:r>
    </w:p>
  </w:footnote>
  <w:footnote w:type="continuationSeparator" w:id="0">
    <w:p w:rsidR="00F55803" w:rsidRDefault="00F55803" w:rsidP="006E22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AxMLMwMje1MDNS0lEKTi0uzszPAykwrAUAgMlUHywAAAA="/>
  </w:docVars>
  <w:rsids>
    <w:rsidRoot w:val="00B67E8E"/>
    <w:rsid w:val="00381122"/>
    <w:rsid w:val="004E6D86"/>
    <w:rsid w:val="00651DA1"/>
    <w:rsid w:val="006E2211"/>
    <w:rsid w:val="00A2215A"/>
    <w:rsid w:val="00AC25AA"/>
    <w:rsid w:val="00B67E8E"/>
    <w:rsid w:val="00F55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2FD9C1-6CFA-4065-95BE-D6BDC4FF0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E2211"/>
    <w:rPr>
      <w:sz w:val="20"/>
      <w:szCs w:val="25"/>
    </w:rPr>
  </w:style>
  <w:style w:type="character" w:styleId="EndnoteReference">
    <w:name w:val="endnote reference"/>
    <w:basedOn w:val="DefaultParagraphFont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15A"/>
  </w:style>
  <w:style w:type="paragraph" w:styleId="Footer">
    <w:name w:val="footer"/>
    <w:basedOn w:val="Normal"/>
    <w:link w:val="FooterChar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1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E611B-9E51-48CE-B0D5-B25F5CD9F1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unjasin Punya</cp:lastModifiedBy>
  <cp:revision>2</cp:revision>
  <dcterms:created xsi:type="dcterms:W3CDTF">2015-04-12T08:03:00Z</dcterms:created>
  <dcterms:modified xsi:type="dcterms:W3CDTF">2015-04-12T09:12:00Z</dcterms:modified>
</cp:coreProperties>
</file>